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7B70" w:rsidRDefault="00CE7B70"/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510"/>
      </w:tblGrid>
      <w:tr w:rsidR="00E11BC6" w:rsidRPr="00CE7B70" w:rsidTr="00EB29AC">
        <w:trPr>
          <w:jc w:val="right"/>
        </w:trPr>
        <w:tc>
          <w:tcPr>
            <w:tcW w:w="3510" w:type="dxa"/>
          </w:tcPr>
          <w:p w:rsidR="00E11BC6" w:rsidRPr="00CE7B70" w:rsidRDefault="00E11BC6" w:rsidP="00CE7B70">
            <w:pPr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Mr. </w:t>
            </w:r>
            <w:proofErr w:type="spellStart"/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hyam</w:t>
            </w:r>
            <w:proofErr w:type="spellEnd"/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odi</w:t>
            </w:r>
            <w:proofErr w:type="spellEnd"/>
          </w:p>
          <w:p w:rsidR="00E11BC6" w:rsidRPr="00CE7B70" w:rsidRDefault="00E11BC6" w:rsidP="00CE7B70">
            <w:pPr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3, M.G. Road</w:t>
            </w:r>
          </w:p>
          <w:p w:rsidR="00E11BC6" w:rsidRPr="00CE7B70" w:rsidRDefault="00E11BC6" w:rsidP="00CE7B70">
            <w:pPr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Nr. Post Office</w:t>
            </w:r>
          </w:p>
          <w:p w:rsidR="00E11BC6" w:rsidRPr="00CE7B70" w:rsidRDefault="00E11BC6" w:rsidP="00CE7B70">
            <w:pPr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une</w:t>
            </w:r>
            <w:proofErr w:type="spellEnd"/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, Maharashtra-400325 </w:t>
            </w:r>
          </w:p>
          <w:p w:rsidR="00CE7B70" w:rsidRPr="00CE7B70" w:rsidRDefault="00CE7B70" w:rsidP="00CE7B70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  <w:tr w:rsidR="00CE7B70" w:rsidRPr="00CE7B70" w:rsidTr="00EB29AC">
        <w:trPr>
          <w:jc w:val="right"/>
        </w:trPr>
        <w:tc>
          <w:tcPr>
            <w:tcW w:w="3510" w:type="dxa"/>
          </w:tcPr>
          <w:p w:rsidR="00CE7B70" w:rsidRPr="00CE7B70" w:rsidRDefault="00CE7B70" w:rsidP="005126A8">
            <w:pPr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E7B7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01 February 2020</w:t>
            </w:r>
          </w:p>
        </w:tc>
      </w:tr>
      <w:tr w:rsidR="00CE7B70" w:rsidRPr="00CE7B70" w:rsidTr="00EB29AC">
        <w:trPr>
          <w:jc w:val="right"/>
        </w:trPr>
        <w:tc>
          <w:tcPr>
            <w:tcW w:w="3510" w:type="dxa"/>
          </w:tcPr>
          <w:p w:rsidR="00CE7B70" w:rsidRPr="00CE7B70" w:rsidRDefault="00CE7B70" w:rsidP="00CE7B70">
            <w:pPr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</w:tbl>
    <w:p w:rsidR="00E11BC6" w:rsidRPr="00CE7B70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>To,</w:t>
      </w:r>
    </w:p>
    <w:p w:rsidR="00E11BC6" w:rsidRPr="00CE7B70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>Mr. S.K. Venkatraman</w:t>
      </w:r>
    </w:p>
    <w:p w:rsidR="00E11BC6" w:rsidRPr="00CE7B70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>The Deputy General Manager – Accounts,</w:t>
      </w:r>
    </w:p>
    <w:p w:rsidR="00E11BC6" w:rsidRPr="00CE7B70" w:rsidRDefault="00CE7B70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BC PQR</w:t>
      </w:r>
      <w:r w:rsidR="00E11BC6"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 Ltd.</w:t>
      </w:r>
    </w:p>
    <w:p w:rsidR="00E11BC6" w:rsidRPr="00CE7B70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>10056, Lane 3 Industrial Notified Area,</w:t>
      </w:r>
    </w:p>
    <w:p w:rsidR="00E11BC6" w:rsidRPr="00CE7B70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CE7B70">
        <w:rPr>
          <w:rFonts w:ascii="Times New Roman" w:hAnsi="Times New Roman" w:cs="Times New Roman"/>
          <w:b/>
          <w:bCs/>
          <w:sz w:val="28"/>
          <w:szCs w:val="28"/>
        </w:rPr>
        <w:t>Pune</w:t>
      </w:r>
      <w:proofErr w:type="spellEnd"/>
      <w:r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, Maharashtra </w:t>
      </w:r>
    </w:p>
    <w:p w:rsidR="00E11BC6" w:rsidRPr="00CE7B70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E11BC6" w:rsidRPr="00CE7B70" w:rsidRDefault="00E11BC6" w:rsidP="00CE7B7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Subject: </w:t>
      </w:r>
      <w:r w:rsidR="009B3B49"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Application </w:t>
      </w:r>
      <w:r w:rsidR="00CE7B70" w:rsidRPr="00CE7B70">
        <w:rPr>
          <w:rFonts w:ascii="Times New Roman" w:hAnsi="Times New Roman" w:cs="Times New Roman"/>
          <w:b/>
          <w:bCs/>
          <w:sz w:val="28"/>
          <w:szCs w:val="28"/>
        </w:rPr>
        <w:t>for L</w:t>
      </w:r>
      <w:r w:rsidR="00CD36EF"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aptop </w:t>
      </w:r>
      <w:r w:rsidR="00CE7B70" w:rsidRPr="00CE7B70">
        <w:rPr>
          <w:rFonts w:ascii="Times New Roman" w:hAnsi="Times New Roman" w:cs="Times New Roman"/>
          <w:b/>
          <w:bCs/>
          <w:sz w:val="28"/>
          <w:szCs w:val="28"/>
        </w:rPr>
        <w:t>F</w:t>
      </w:r>
      <w:r w:rsidR="00E83593" w:rsidRPr="00CE7B70">
        <w:rPr>
          <w:rFonts w:ascii="Times New Roman" w:hAnsi="Times New Roman" w:cs="Times New Roman"/>
          <w:b/>
          <w:bCs/>
          <w:sz w:val="28"/>
          <w:szCs w:val="28"/>
        </w:rPr>
        <w:t>acility.</w:t>
      </w:r>
    </w:p>
    <w:p w:rsidR="00E11BC6" w:rsidRPr="00CE7B70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E11BC6" w:rsidRPr="00CE7B70" w:rsidRDefault="00AF1202" w:rsidP="004672C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>Dear</w:t>
      </w:r>
      <w:r w:rsidR="00E11BC6"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 Mr. S.K. Venkatraman, </w:t>
      </w:r>
    </w:p>
    <w:p w:rsidR="00CE7B70" w:rsidRPr="00CE7B70" w:rsidRDefault="00CE7B70" w:rsidP="004672C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E11BC6" w:rsidRPr="00CE7B70" w:rsidRDefault="00E11BC6" w:rsidP="004672C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E7B70">
        <w:rPr>
          <w:rFonts w:ascii="Times New Roman" w:hAnsi="Times New Roman" w:cs="Times New Roman"/>
          <w:sz w:val="28"/>
          <w:szCs w:val="28"/>
        </w:rPr>
        <w:t>Greetings of the day!</w:t>
      </w:r>
    </w:p>
    <w:p w:rsidR="001C1398" w:rsidRPr="00CE7B70" w:rsidRDefault="001C1398" w:rsidP="004008F2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4008F2" w:rsidRPr="00CE7B70" w:rsidRDefault="00E11BC6" w:rsidP="00CE7B7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sz w:val="28"/>
          <w:szCs w:val="28"/>
        </w:rPr>
        <w:t xml:space="preserve">I </w:t>
      </w:r>
      <w:r w:rsidR="00C03EE6" w:rsidRPr="00CE7B70">
        <w:rPr>
          <w:rFonts w:ascii="Times New Roman" w:hAnsi="Times New Roman" w:cs="Times New Roman"/>
          <w:sz w:val="28"/>
          <w:szCs w:val="28"/>
        </w:rPr>
        <w:t>am serving</w:t>
      </w:r>
      <w:r w:rsidRPr="00CE7B70">
        <w:rPr>
          <w:rFonts w:ascii="Times New Roman" w:hAnsi="Times New Roman" w:cs="Times New Roman"/>
          <w:sz w:val="28"/>
          <w:szCs w:val="28"/>
        </w:rPr>
        <w:t xml:space="preserve"> our reputed organi</w:t>
      </w:r>
      <w:r w:rsidR="004025BB" w:rsidRPr="00CE7B70">
        <w:rPr>
          <w:rFonts w:ascii="Times New Roman" w:hAnsi="Times New Roman" w:cs="Times New Roman"/>
          <w:sz w:val="28"/>
          <w:szCs w:val="28"/>
        </w:rPr>
        <w:t>z</w:t>
      </w:r>
      <w:r w:rsidRPr="00CE7B70">
        <w:rPr>
          <w:rFonts w:ascii="Times New Roman" w:hAnsi="Times New Roman" w:cs="Times New Roman"/>
          <w:sz w:val="28"/>
          <w:szCs w:val="28"/>
        </w:rPr>
        <w:t xml:space="preserve">ation </w:t>
      </w:r>
      <w:r w:rsidR="00CE7B70">
        <w:rPr>
          <w:rFonts w:ascii="Times New Roman" w:hAnsi="Times New Roman" w:cs="Times New Roman"/>
          <w:b/>
          <w:bCs/>
          <w:sz w:val="28"/>
          <w:szCs w:val="28"/>
        </w:rPr>
        <w:t>ABC PQR</w:t>
      </w:r>
      <w:r w:rsidR="00CD36EF"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 Ltd.</w:t>
      </w:r>
      <w:r w:rsidRPr="00CE7B70">
        <w:rPr>
          <w:rFonts w:ascii="Times New Roman" w:hAnsi="Times New Roman" w:cs="Times New Roman"/>
          <w:b/>
          <w:bCs/>
          <w:sz w:val="28"/>
          <w:szCs w:val="28"/>
        </w:rPr>
        <w:t>,</w:t>
      </w:r>
      <w:r w:rsidRPr="00CE7B70">
        <w:rPr>
          <w:rFonts w:ascii="Times New Roman" w:hAnsi="Times New Roman" w:cs="Times New Roman"/>
          <w:sz w:val="28"/>
          <w:szCs w:val="28"/>
        </w:rPr>
        <w:t xml:space="preserve"> as </w:t>
      </w:r>
      <w:r w:rsidR="00CD36EF" w:rsidRPr="00CE7B70">
        <w:rPr>
          <w:rFonts w:ascii="Times New Roman" w:hAnsi="Times New Roman" w:cs="Times New Roman"/>
          <w:b/>
          <w:bCs/>
          <w:sz w:val="28"/>
          <w:szCs w:val="28"/>
        </w:rPr>
        <w:t>Chief Accountant</w:t>
      </w:r>
      <w:r w:rsidRPr="00CE7B70">
        <w:rPr>
          <w:rFonts w:ascii="Times New Roman" w:hAnsi="Times New Roman" w:cs="Times New Roman"/>
          <w:sz w:val="28"/>
          <w:szCs w:val="28"/>
        </w:rPr>
        <w:t xml:space="preserve"> </w:t>
      </w:r>
      <w:r w:rsidR="00C03EE6" w:rsidRPr="00CE7B70">
        <w:rPr>
          <w:rFonts w:ascii="Times New Roman" w:hAnsi="Times New Roman" w:cs="Times New Roman"/>
          <w:sz w:val="28"/>
          <w:szCs w:val="28"/>
        </w:rPr>
        <w:t>since</w:t>
      </w:r>
      <w:r w:rsidR="00E83593" w:rsidRPr="00CE7B70">
        <w:rPr>
          <w:rFonts w:ascii="Times New Roman" w:hAnsi="Times New Roman" w:cs="Times New Roman"/>
          <w:sz w:val="28"/>
          <w:szCs w:val="28"/>
        </w:rPr>
        <w:t xml:space="preserve"> </w:t>
      </w:r>
      <w:r w:rsidR="00C03EE6" w:rsidRPr="00CE7B70">
        <w:rPr>
          <w:rFonts w:ascii="Times New Roman" w:hAnsi="Times New Roman" w:cs="Times New Roman"/>
          <w:b/>
          <w:bCs/>
          <w:sz w:val="28"/>
          <w:szCs w:val="28"/>
        </w:rPr>
        <w:t>May-2007</w:t>
      </w:r>
      <w:r w:rsidR="00CD36EF" w:rsidRPr="00CE7B70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:rsidR="004008F2" w:rsidRPr="00CE7B70" w:rsidRDefault="004008F2" w:rsidP="004008F2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C245F" w:rsidRPr="00CE7B70" w:rsidRDefault="000C245F" w:rsidP="00CE7B7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E7B70">
        <w:rPr>
          <w:rFonts w:ascii="Times New Roman" w:hAnsi="Times New Roman" w:cs="Times New Roman"/>
          <w:sz w:val="28"/>
          <w:szCs w:val="28"/>
        </w:rPr>
        <w:t>As</w:t>
      </w:r>
      <w:r w:rsidR="00CD36EF" w:rsidRPr="00CE7B70">
        <w:rPr>
          <w:rFonts w:ascii="Times New Roman" w:hAnsi="Times New Roman" w:cs="Times New Roman"/>
          <w:sz w:val="28"/>
          <w:szCs w:val="28"/>
        </w:rPr>
        <w:t xml:space="preserve"> </w:t>
      </w:r>
      <w:r w:rsidR="00CE7B70">
        <w:rPr>
          <w:rFonts w:ascii="Times New Roman" w:hAnsi="Times New Roman" w:cs="Times New Roman"/>
          <w:b/>
          <w:bCs/>
          <w:sz w:val="28"/>
          <w:szCs w:val="28"/>
        </w:rPr>
        <w:t>we need to meet work deadlines</w:t>
      </w:r>
      <w:r w:rsidR="00F51324"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CE7B70">
        <w:rPr>
          <w:rFonts w:ascii="Times New Roman" w:hAnsi="Times New Roman" w:cs="Times New Roman"/>
          <w:b/>
          <w:bCs/>
          <w:sz w:val="28"/>
          <w:szCs w:val="28"/>
        </w:rPr>
        <w:t xml:space="preserve">and </w:t>
      </w:r>
      <w:r w:rsidR="00F51324"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working after office hours </w:t>
      </w:r>
      <w:r w:rsidR="00CE7B70">
        <w:rPr>
          <w:rFonts w:ascii="Times New Roman" w:hAnsi="Times New Roman" w:cs="Times New Roman"/>
          <w:b/>
          <w:bCs/>
          <w:sz w:val="28"/>
          <w:szCs w:val="28"/>
        </w:rPr>
        <w:t xml:space="preserve">sometimes </w:t>
      </w:r>
      <w:r w:rsidR="00F51324" w:rsidRPr="00CE7B70">
        <w:rPr>
          <w:rFonts w:ascii="Times New Roman" w:hAnsi="Times New Roman" w:cs="Times New Roman"/>
          <w:b/>
          <w:bCs/>
          <w:sz w:val="28"/>
          <w:szCs w:val="28"/>
        </w:rPr>
        <w:t>becomes inevitable</w:t>
      </w:r>
      <w:r w:rsidR="00CE7B70">
        <w:rPr>
          <w:rFonts w:ascii="Times New Roman" w:hAnsi="Times New Roman" w:cs="Times New Roman"/>
          <w:sz w:val="28"/>
          <w:szCs w:val="28"/>
        </w:rPr>
        <w:t xml:space="preserve">. Hence, </w:t>
      </w:r>
      <w:r w:rsidRPr="00CE7B70">
        <w:rPr>
          <w:rFonts w:ascii="Times New Roman" w:hAnsi="Times New Roman" w:cs="Times New Roman"/>
          <w:sz w:val="28"/>
          <w:szCs w:val="28"/>
        </w:rPr>
        <w:t>I he</w:t>
      </w:r>
      <w:r w:rsidR="00CD36EF" w:rsidRPr="00CE7B70">
        <w:rPr>
          <w:rFonts w:ascii="Times New Roman" w:hAnsi="Times New Roman" w:cs="Times New Roman"/>
          <w:sz w:val="28"/>
          <w:szCs w:val="28"/>
        </w:rPr>
        <w:t>reby request you to sanction me laptop</w:t>
      </w:r>
      <w:r w:rsidRPr="00CE7B70">
        <w:rPr>
          <w:rFonts w:ascii="Times New Roman" w:hAnsi="Times New Roman" w:cs="Times New Roman"/>
          <w:sz w:val="28"/>
          <w:szCs w:val="28"/>
        </w:rPr>
        <w:t xml:space="preserve"> facility. Availing this facility will help </w:t>
      </w:r>
      <w:r w:rsidR="00335B29"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me to work </w:t>
      </w:r>
      <w:r w:rsidR="00CE7B70">
        <w:rPr>
          <w:rFonts w:ascii="Times New Roman" w:hAnsi="Times New Roman" w:cs="Times New Roman"/>
          <w:b/>
          <w:bCs/>
          <w:sz w:val="28"/>
          <w:szCs w:val="28"/>
        </w:rPr>
        <w:t>from</w:t>
      </w:r>
      <w:r w:rsidR="00335B29"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 home after office hours.</w:t>
      </w:r>
    </w:p>
    <w:p w:rsidR="001C1398" w:rsidRPr="00CE7B70" w:rsidRDefault="001C1398" w:rsidP="001C139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11BC6" w:rsidRPr="00CE7B70" w:rsidRDefault="004008F2" w:rsidP="001C139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E7B70">
        <w:rPr>
          <w:rFonts w:ascii="Times New Roman" w:hAnsi="Times New Roman" w:cs="Times New Roman"/>
          <w:sz w:val="28"/>
          <w:szCs w:val="28"/>
        </w:rPr>
        <w:t>I hereby request you to</w:t>
      </w:r>
      <w:r w:rsidR="009B3B49" w:rsidRPr="00CE7B70">
        <w:rPr>
          <w:rFonts w:ascii="Times New Roman" w:hAnsi="Times New Roman" w:cs="Times New Roman"/>
          <w:sz w:val="28"/>
          <w:szCs w:val="28"/>
        </w:rPr>
        <w:t xml:space="preserve"> sanction </w:t>
      </w:r>
      <w:r w:rsidR="00FF3753" w:rsidRPr="00CE7B70">
        <w:rPr>
          <w:rFonts w:ascii="Times New Roman" w:hAnsi="Times New Roman" w:cs="Times New Roman"/>
          <w:sz w:val="28"/>
          <w:szCs w:val="28"/>
        </w:rPr>
        <w:t>my application facilitating as requested above</w:t>
      </w:r>
      <w:r w:rsidR="00E11BC6" w:rsidRPr="00CE7B70">
        <w:rPr>
          <w:rFonts w:ascii="Times New Roman" w:hAnsi="Times New Roman" w:cs="Times New Roman"/>
          <w:sz w:val="28"/>
          <w:szCs w:val="28"/>
        </w:rPr>
        <w:t xml:space="preserve"> and do the needful and oblige.</w:t>
      </w:r>
    </w:p>
    <w:p w:rsidR="009B3B49" w:rsidRPr="00CE7B70" w:rsidRDefault="009B3B49" w:rsidP="007E591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11BC6" w:rsidRPr="00CE7B70" w:rsidRDefault="00E11BC6" w:rsidP="00EB29A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E7B70">
        <w:rPr>
          <w:rFonts w:ascii="Times New Roman" w:hAnsi="Times New Roman" w:cs="Times New Roman"/>
          <w:sz w:val="28"/>
          <w:szCs w:val="28"/>
        </w:rPr>
        <w:t>Thank you.</w:t>
      </w:r>
    </w:p>
    <w:p w:rsidR="009B3B49" w:rsidRPr="00CE7B70" w:rsidRDefault="009B3B49" w:rsidP="00EB29A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E11BC6" w:rsidRPr="00CE7B70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Yours Faithfully, </w:t>
      </w:r>
    </w:p>
    <w:p w:rsidR="00E11BC6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CE7B70" w:rsidRPr="00CE7B70" w:rsidRDefault="00CE7B70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E11BC6" w:rsidRPr="00CE7B70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Mr. </w:t>
      </w:r>
      <w:proofErr w:type="spellStart"/>
      <w:r w:rsidRPr="00CE7B70">
        <w:rPr>
          <w:rFonts w:ascii="Times New Roman" w:hAnsi="Times New Roman" w:cs="Times New Roman"/>
          <w:b/>
          <w:bCs/>
          <w:sz w:val="28"/>
          <w:szCs w:val="28"/>
        </w:rPr>
        <w:t>Shyam</w:t>
      </w:r>
      <w:proofErr w:type="spellEnd"/>
      <w:r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CE7B70">
        <w:rPr>
          <w:rFonts w:ascii="Times New Roman" w:hAnsi="Times New Roman" w:cs="Times New Roman"/>
          <w:b/>
          <w:bCs/>
          <w:sz w:val="28"/>
          <w:szCs w:val="28"/>
        </w:rPr>
        <w:t>Modi</w:t>
      </w:r>
      <w:proofErr w:type="spellEnd"/>
    </w:p>
    <w:p w:rsidR="00E11BC6" w:rsidRPr="00CE7B70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7B70">
        <w:rPr>
          <w:rFonts w:ascii="Times New Roman" w:hAnsi="Times New Roman" w:cs="Times New Roman"/>
          <w:b/>
          <w:bCs/>
          <w:sz w:val="28"/>
          <w:szCs w:val="28"/>
        </w:rPr>
        <w:t>Senior Accounts Manager</w:t>
      </w:r>
    </w:p>
    <w:p w:rsidR="0077756C" w:rsidRPr="00CE7B70" w:rsidRDefault="00CE7B70" w:rsidP="00CE7B7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BC PQR</w:t>
      </w:r>
      <w:r w:rsidR="00E11BC6" w:rsidRPr="00CE7B70">
        <w:rPr>
          <w:rFonts w:ascii="Times New Roman" w:hAnsi="Times New Roman" w:cs="Times New Roman"/>
          <w:b/>
          <w:bCs/>
          <w:sz w:val="28"/>
          <w:szCs w:val="28"/>
        </w:rPr>
        <w:t xml:space="preserve"> Ltd.</w:t>
      </w:r>
    </w:p>
    <w:sectPr w:rsidR="0077756C" w:rsidRPr="00CE7B70" w:rsidSect="00E11BC6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Q3NzA1MTQzMzYxN7dU0lEKTi0uzszPAykwqgUA3+en2CwAAAA="/>
  </w:docVars>
  <w:rsids>
    <w:rsidRoot w:val="00E11BC6"/>
    <w:rsid w:val="00002037"/>
    <w:rsid w:val="000C245F"/>
    <w:rsid w:val="001C1398"/>
    <w:rsid w:val="00312D60"/>
    <w:rsid w:val="00335B29"/>
    <w:rsid w:val="003A463D"/>
    <w:rsid w:val="003F3E40"/>
    <w:rsid w:val="004008F2"/>
    <w:rsid w:val="004025BB"/>
    <w:rsid w:val="00402E28"/>
    <w:rsid w:val="00406CBC"/>
    <w:rsid w:val="004C245B"/>
    <w:rsid w:val="00546731"/>
    <w:rsid w:val="007358D8"/>
    <w:rsid w:val="00770C8B"/>
    <w:rsid w:val="0077756C"/>
    <w:rsid w:val="00836447"/>
    <w:rsid w:val="00850AA2"/>
    <w:rsid w:val="009B3B49"/>
    <w:rsid w:val="009E1300"/>
    <w:rsid w:val="00AD7359"/>
    <w:rsid w:val="00AF1202"/>
    <w:rsid w:val="00B22FF5"/>
    <w:rsid w:val="00B94ED0"/>
    <w:rsid w:val="00BE1577"/>
    <w:rsid w:val="00C03EE6"/>
    <w:rsid w:val="00C21374"/>
    <w:rsid w:val="00C233D7"/>
    <w:rsid w:val="00CD36EF"/>
    <w:rsid w:val="00CE7B70"/>
    <w:rsid w:val="00D93D63"/>
    <w:rsid w:val="00E11BC6"/>
    <w:rsid w:val="00E83593"/>
    <w:rsid w:val="00EC1F9A"/>
    <w:rsid w:val="00F51324"/>
    <w:rsid w:val="00F979DC"/>
    <w:rsid w:val="00FF37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1B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him;ExcelDataPro</dc:creator>
  <cp:keywords>Additional Facility Request - Laptop;www.ExcelDataPro.com</cp:keywords>
  <cp:lastModifiedBy>Windows User</cp:lastModifiedBy>
  <cp:revision>4</cp:revision>
  <dcterms:created xsi:type="dcterms:W3CDTF">2020-03-27T08:21:00Z</dcterms:created>
  <dcterms:modified xsi:type="dcterms:W3CDTF">2020-03-27T09:18:00Z</dcterms:modified>
</cp:coreProperties>
</file>